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0D3D2ACD" w14:textId="653708D7" w:rsidR="00AA6E4A" w:rsidRPr="00AA6E4A" w:rsidRDefault="00D0049B" w:rsidP="00AA6E4A">
      <w:pPr>
        <w:jc w:val="center"/>
        <w:rPr>
          <w:color w:val="0000FF" w:themeColor="hyperlink"/>
          <w:u w:val="single"/>
          <w:lang w:val="bg-BG"/>
        </w:rPr>
      </w:pPr>
      <w:r w:rsidRPr="00D0049B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AA6E4A"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proofErr w:type="spellStart"/>
      <w:r>
        <w:rPr>
          <w:rStyle w:val="CodeChar"/>
        </w:rPr>
        <w:t>sum_numbers</w:t>
      </w:r>
      <w:proofErr w:type="spellEnd"/>
      <w:r>
        <w:rPr>
          <w:rStyle w:val="CodeChar"/>
        </w:rPr>
        <w:t>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proofErr w:type="spellStart"/>
      <w:r w:rsidRPr="00FD31F7">
        <w:rPr>
          <w:rFonts w:ascii="Consolas" w:hAnsi="Consolas"/>
          <w:b/>
        </w:rPr>
        <w:t>add_and_subtract</w:t>
      </w:r>
      <w:proofErr w:type="spellEnd"/>
      <w:r w:rsidRPr="00FD31F7">
        <w:rPr>
          <w:rFonts w:ascii="Consolas" w:hAnsi="Consolas"/>
          <w:b/>
        </w:rPr>
        <w:t>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odd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even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lastRenderedPageBreak/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9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lastRenderedPageBreak/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logIn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a$s$s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t>Hint</w:t>
      </w:r>
    </w:p>
    <w:p w14:paraId="78E5FF36" w14:textId="586F95CD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 xml:space="preserve">is </w:t>
      </w:r>
      <w:r w:rsidR="00AA6E4A">
        <w:rPr>
          <w:rFonts w:cs="Calibri"/>
          <w:shd w:val="clear" w:color="auto" w:fill="FFFFFF"/>
        </w:rPr>
        <w:t xml:space="preserve">the </w:t>
      </w:r>
      <w:r w:rsidR="00AA6872">
        <w:rPr>
          <w:rFonts w:cs="Calibri"/>
          <w:shd w:val="clear" w:color="auto" w:fill="FFFFFF"/>
        </w:rPr>
        <w:t>perfect number.</w:t>
      </w:r>
    </w:p>
    <w:p w14:paraId="2A7CB1D4" w14:textId="704F320A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 xml:space="preserve">You </w:t>
      </w:r>
      <w:r w:rsidR="00AA6E4A">
        <w:t>can</w:t>
      </w:r>
      <w:r>
        <w:t xml:space="preserve">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0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lastRenderedPageBreak/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1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06AD7F" w14:textId="77777777" w:rsidR="00AB541F" w:rsidRDefault="00AB541F">
      <w:pPr>
        <w:spacing w:before="0" w:after="0" w:line="240" w:lineRule="auto"/>
      </w:pPr>
      <w:r>
        <w:separator/>
      </w:r>
    </w:p>
  </w:endnote>
  <w:endnote w:type="continuationSeparator" w:id="0">
    <w:p w14:paraId="7BB16231" w14:textId="77777777" w:rsidR="00AB541F" w:rsidRDefault="00AB541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48E6B2" w14:textId="77777777" w:rsidR="00AB541F" w:rsidRDefault="00AB541F">
      <w:pPr>
        <w:spacing w:before="0" w:after="0" w:line="240" w:lineRule="auto"/>
      </w:pPr>
      <w:r>
        <w:separator/>
      </w:r>
    </w:p>
  </w:footnote>
  <w:footnote w:type="continuationSeparator" w:id="0">
    <w:p w14:paraId="5DCE00F2" w14:textId="77777777" w:rsidR="00AB541F" w:rsidRDefault="00AB541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375845">
    <w:abstractNumId w:val="10"/>
  </w:num>
  <w:num w:numId="2" w16cid:durableId="1579511648">
    <w:abstractNumId w:val="5"/>
  </w:num>
  <w:num w:numId="3" w16cid:durableId="334696977">
    <w:abstractNumId w:val="8"/>
  </w:num>
  <w:num w:numId="4" w16cid:durableId="1870332213">
    <w:abstractNumId w:val="2"/>
  </w:num>
  <w:num w:numId="5" w16cid:durableId="1653755373">
    <w:abstractNumId w:val="0"/>
  </w:num>
  <w:num w:numId="6" w16cid:durableId="1305509023">
    <w:abstractNumId w:val="11"/>
  </w:num>
  <w:num w:numId="7" w16cid:durableId="1756128771">
    <w:abstractNumId w:val="3"/>
  </w:num>
  <w:num w:numId="8" w16cid:durableId="1766152764">
    <w:abstractNumId w:val="13"/>
  </w:num>
  <w:num w:numId="9" w16cid:durableId="1897541500">
    <w:abstractNumId w:val="7"/>
  </w:num>
  <w:num w:numId="10" w16cid:durableId="1892955092">
    <w:abstractNumId w:val="4"/>
  </w:num>
  <w:num w:numId="11" w16cid:durableId="95492175">
    <w:abstractNumId w:val="6"/>
  </w:num>
  <w:num w:numId="12" w16cid:durableId="2067020519">
    <w:abstractNumId w:val="12"/>
  </w:num>
  <w:num w:numId="13" w16cid:durableId="1596282352">
    <w:abstractNumId w:val="1"/>
  </w:num>
  <w:num w:numId="14" w16cid:durableId="4833548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1600D3"/>
    <w:rsid w:val="001E1768"/>
    <w:rsid w:val="001F6710"/>
    <w:rsid w:val="00213354"/>
    <w:rsid w:val="00243B30"/>
    <w:rsid w:val="002554B7"/>
    <w:rsid w:val="002C2C91"/>
    <w:rsid w:val="00332C19"/>
    <w:rsid w:val="00343D47"/>
    <w:rsid w:val="0039738C"/>
    <w:rsid w:val="003C0141"/>
    <w:rsid w:val="00411B84"/>
    <w:rsid w:val="004A1382"/>
    <w:rsid w:val="004C0897"/>
    <w:rsid w:val="005847E1"/>
    <w:rsid w:val="00595C69"/>
    <w:rsid w:val="006353EF"/>
    <w:rsid w:val="006600AD"/>
    <w:rsid w:val="00676E15"/>
    <w:rsid w:val="00697064"/>
    <w:rsid w:val="006D0718"/>
    <w:rsid w:val="006F2647"/>
    <w:rsid w:val="00725A73"/>
    <w:rsid w:val="007B52F8"/>
    <w:rsid w:val="007E34EB"/>
    <w:rsid w:val="008009C9"/>
    <w:rsid w:val="008705F2"/>
    <w:rsid w:val="00872724"/>
    <w:rsid w:val="008938AF"/>
    <w:rsid w:val="008F033B"/>
    <w:rsid w:val="0091437E"/>
    <w:rsid w:val="009C6B48"/>
    <w:rsid w:val="009E024C"/>
    <w:rsid w:val="00AA6872"/>
    <w:rsid w:val="00AA6E4A"/>
    <w:rsid w:val="00AB541F"/>
    <w:rsid w:val="00AD5563"/>
    <w:rsid w:val="00B4756C"/>
    <w:rsid w:val="00B65A76"/>
    <w:rsid w:val="00B74B70"/>
    <w:rsid w:val="00B966A8"/>
    <w:rsid w:val="00C00A5E"/>
    <w:rsid w:val="00C0417B"/>
    <w:rsid w:val="00CF282E"/>
    <w:rsid w:val="00D002C1"/>
    <w:rsid w:val="00D0049B"/>
    <w:rsid w:val="00D67A70"/>
    <w:rsid w:val="00DC5C79"/>
    <w:rsid w:val="00E72FFB"/>
    <w:rsid w:val="00E857C2"/>
    <w:rsid w:val="00EA05C7"/>
    <w:rsid w:val="00EA561E"/>
    <w:rsid w:val="00EB5876"/>
    <w:rsid w:val="00F20630"/>
    <w:rsid w:val="00F270C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28/Functions-Exercise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en.wikipedia.org/wiki/Perfect_numbe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B4F29-CEED-4BB4-BD63-2E8942BE4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5</Pages>
  <Words>1066</Words>
  <Characters>4680</Characters>
  <Application>Microsoft Office Word</Application>
  <DocSecurity>0</DocSecurity>
  <Lines>206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4-12-02T10:2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d89d2589ef3c7d0cbcd8f4a42bfb2448c51759972cb8fac96a72c6f54f35f23</vt:lpwstr>
  </property>
</Properties>
</file>